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1ab2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opensource.org/docs/osd" TargetMode="Externa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opensource.org/docs/osd" TargetMode="Externa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4:07Z</dcterms:created>
  <dcterms:modified xsi:type="dcterms:W3CDTF">2024-04-25T15:34:07Z</dcterms:modified>
</cp:coreProperties>
</file>